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llenstein Glasson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4"/>
        <w:gridCol w:w="566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Dunca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6 25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allensteinglasson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DCE2C31" w:rsidR="00661C78" w:rsidRDefault="00682E83">
      <w:r>
        <w:rPr>
          <w:noProof/>
        </w:rPr>
        <w:drawing>
          <wp:inline distT="0" distB="0" distL="0" distR="0" wp14:anchorId="2DF12DA9" wp14:editId="7536AE6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82E8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